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7974c2245f7ad27c4a757470740a69f9088cd"/>
      <w:r>
        <w:rPr>
          <w:b/>
        </w:rPr>
        <w:t xml:space="preserve">ПРОТОКОЛ ПРО РЕЗУЛЬТАТИ ЗЕМЕЛЬНИХ ТОРГІВ № LRE001-UA-20240322-809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ХРИСТИН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4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4.04.2024 11:3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07.01 Для будівництва та обслуговування об'єктів рекреаційного призначення, площею 2,8000га, кадастровий номер 7124686500:05:003:0139, місце розташування: Черкаська область, Уманський район, адмінмежі Христинівської міської ради (за межами населеного пункту с-ще Яри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07.01 Для будівництва та обслуговування об'єктів рекреаційного призначення, площею 2,8000га, кадастровий номер 7124686500:05:003:0139, місце розташування: Черкаська область, Уманський район, адмінмежі Христинівської міської ради (за межами населеного пункту с-ще Яри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623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06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187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ТА-ВУД", ЄДРПОУ: 40453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рук Андрій Борисович , ІПН/РНОКПП: 29528127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Царук Андр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40 623,88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6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ТА-ВУД"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0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Царук Андр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40 623,88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6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ТА-ВУД"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0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Царук Андр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40 623,88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6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ТА-ВУД"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0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Царук Андрій Борисович</w:t>
            </w:r>
          </w:p>
        </w:tc>
        <w:tc>
          <w:p>
            <w:pPr>
              <w:pStyle w:val="Compact"/>
              <w:jc w:val="left"/>
            </w:pPr>
            <w:r>
              <w:t xml:space="preserve">40 623,88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4 16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ТА-ВУД"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2:02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РТА-ВУД", ЄДРПОУ: 404533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755,00 грн (дві тисячі сімсот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9 432,16 грн (дев'ять тисяч чотириста тридцять дві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5 667,84 грн (сорок п'ять тисяч шістсот шістдесят сім гривень 8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м.Христин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79812000023757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м.Христин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98999980334189815000023757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обл./тг м.Христин/22130002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298590000237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6:57: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РТА-ВУД", ЄДРПОУ: 404533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ХРИСТИН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8:05:42Z</dcterms:created>
  <dcterms:modified xsi:type="dcterms:W3CDTF">2024-05-09T08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